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19CC58C9" w:rsidR="000C49FD" w:rsidRPr="001D1F70" w:rsidRDefault="001D1F70" w:rsidP="00E31880">
      <w:pPr>
        <w:jc w:val="center"/>
        <w:rPr>
          <w:b/>
          <w:bCs/>
          <w:sz w:val="32"/>
          <w:szCs w:val="32"/>
        </w:rPr>
      </w:pPr>
      <w:r w:rsidRPr="001D1F70">
        <w:rPr>
          <w:b/>
          <w:bCs/>
          <w:sz w:val="32"/>
          <w:szCs w:val="32"/>
        </w:rPr>
        <w:t>(</w:t>
      </w:r>
      <w:r w:rsidR="001510DC">
        <w:rPr>
          <w:b/>
          <w:bCs/>
          <w:sz w:val="32"/>
          <w:szCs w:val="32"/>
        </w:rPr>
        <w:t>Connecticut</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BBED640" w:rsidR="00C543C7" w:rsidRDefault="001510DC" w:rsidP="00E31880">
            <w:pPr>
              <w:rPr>
                <w:sz w:val="22"/>
                <w:szCs w:val="22"/>
              </w:rPr>
            </w:pPr>
            <w:r>
              <w:rPr>
                <w:sz w:val="22"/>
                <w:szCs w:val="22"/>
              </w:rPr>
              <w:t>Connecticut</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A722CC" w14:textId="77777777" w:rsidR="00CC3B64" w:rsidRDefault="00CC3B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10FF889" w:rsidR="004F70A3" w:rsidRPr="00CC3B64" w:rsidRDefault="004F70A3" w:rsidP="00CC3B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771787" w14:textId="77777777" w:rsidR="00CC3B64" w:rsidRDefault="00CC3B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2EC6C" w14:textId="77777777" w:rsidR="00CC3B64" w:rsidRDefault="00CC3B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2FEE81D" w:rsidR="004F70A3" w:rsidRPr="00CC3B64" w:rsidRDefault="004F70A3" w:rsidP="00CC3B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F275FD" w14:textId="77777777" w:rsidR="00CC3B64" w:rsidRDefault="00CC3B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7477606">
    <w:abstractNumId w:val="2"/>
  </w:num>
  <w:num w:numId="2" w16cid:durableId="128089697">
    <w:abstractNumId w:val="1"/>
  </w:num>
  <w:num w:numId="3" w16cid:durableId="1569999695">
    <w:abstractNumId w:val="0"/>
  </w:num>
  <w:num w:numId="4" w16cid:durableId="87677054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0DC"/>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80912"/>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C3B64"/>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8</Words>
  <Characters>15439</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11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